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0517" w:rsidRDefault="008D3DA9" w:rsidP="00CB5659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5903</wp:posOffset>
                </wp:positionH>
                <wp:positionV relativeFrom="page">
                  <wp:posOffset>0</wp:posOffset>
                </wp:positionV>
                <wp:extent cx="7784327" cy="10071099"/>
                <wp:effectExtent l="0" t="0" r="762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327" cy="10071099"/>
                          <a:chOff x="0" y="-12700"/>
                          <a:chExt cx="7785598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805971" y="82698"/>
                            <a:ext cx="5884197" cy="98834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1825836" y="1435427"/>
                            <a:ext cx="5959762" cy="85847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6B0312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February 20</w:t>
                              </w:r>
                              <w:r w:rsidR="00580A2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 </w:t>
                              </w:r>
                              <w:r w:rsidR="00580A2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2024</w:t>
                              </w:r>
                            </w:p>
                            <w:p w:rsid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5:00-7:00 P.M.</w:t>
                              </w:r>
                            </w:p>
                            <w:p w:rsidR="00CB5659" w:rsidRDefault="00CB565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Online via Zoom</w:t>
                              </w:r>
                            </w:p>
                            <w:p w:rsidR="00CB5659" w:rsidRDefault="00CB565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https://cabq.zoom.us/j/82703652547</w:t>
                              </w:r>
                            </w:p>
                            <w:p w:rsidR="004A6969" w:rsidRPr="005E3EB6" w:rsidRDefault="00CB5659" w:rsidP="005E3EB6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Meeting ID: 827 0365 2547 </w:t>
                              </w:r>
                            </w:p>
                            <w:p w:rsidR="004A6969" w:rsidRPr="004A6969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7535C2" w:rsidRDefault="00BF612F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Welcome First-Time G</w:t>
                              </w:r>
                              <w:r w:rsidR="007535C2"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uests</w:t>
                              </w:r>
                            </w:p>
                            <w:p w:rsidR="004A6969" w:rsidRPr="007535C2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7535C2" w:rsidRDefault="00BF612F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pproval of Meeting M</w:t>
                              </w:r>
                              <w:r w:rsidR="007535C2"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nutes</w:t>
                              </w:r>
                            </w:p>
                            <w:p w:rsidR="004A6969" w:rsidRPr="007535C2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7535C2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ublic Comment (Two minut</w:t>
                              </w:r>
                              <w:r w:rsidR="007535C2"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es per person)</w:t>
                              </w:r>
                            </w:p>
                            <w:p w:rsidR="004A6969" w:rsidRPr="007535C2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7535C2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Nomination of New Bo</w:t>
                              </w:r>
                              <w:r w:rsidR="007E58EF"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ard Members, </w:t>
                              </w:r>
                              <w:r w:rsidR="005D7A78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(</w:t>
                              </w:r>
                              <w:r w:rsidR="007E58EF"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f any</w:t>
                              </w:r>
                              <w:r w:rsidR="005D7A78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)</w:t>
                              </w:r>
                              <w:r w:rsidR="007E58EF"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, Rachel Biggs and </w:t>
                              </w:r>
                              <w:r w:rsidR="005A46DB"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Mary Perez</w:t>
                              </w:r>
                            </w:p>
                            <w:p w:rsidR="004A6969" w:rsidRPr="007535C2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Albuquerque Community Safety </w:t>
                              </w:r>
                              <w:r w:rsidR="003F4EA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(ACS) </w:t>
                              </w:r>
                              <w:r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Depa</w:t>
                              </w:r>
                              <w:r w:rsidR="005D7A78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rtment U</w:t>
                              </w:r>
                              <w:r w:rsidR="005A46DB"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3F4EA0" w:rsidRPr="007535C2" w:rsidRDefault="003F4EA0" w:rsidP="003F4EA0">
                              <w:pPr>
                                <w:pStyle w:val="NoSpacing"/>
                                <w:numPr>
                                  <w:ilvl w:val="0"/>
                                  <w:numId w:val="2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FR CAD System to APD CAD System</w:t>
                              </w:r>
                              <w:r w:rsidR="00677C67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, Walter Adams</w:t>
                              </w:r>
                            </w:p>
                            <w:p w:rsidR="004A6969" w:rsidRPr="007535C2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Gibson Health Hub, Family and Com</w:t>
                              </w:r>
                              <w:r w:rsidR="005A46DB"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munity Services</w:t>
                              </w:r>
                              <w:r w:rsidR="00DA76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Update</w:t>
                              </w:r>
                            </w:p>
                            <w:p w:rsidR="00CB1FDE" w:rsidRDefault="00CB1FDE" w:rsidP="00CB1FDE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CB1FDE" w:rsidRPr="007535C2" w:rsidRDefault="00CB1FDE" w:rsidP="00CB1FDE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MHRAC Ordinance Update</w:t>
                              </w:r>
                              <w:bookmarkStart w:id="0" w:name="_GoBack"/>
                              <w:bookmarkEnd w:id="0"/>
                            </w:p>
                            <w:p w:rsidR="004A6969" w:rsidRPr="007535C2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3E5558" w:rsidRPr="007535C2" w:rsidRDefault="004A6969" w:rsidP="003E5558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CIU, APD, and BS</w:t>
                              </w:r>
                              <w:r w:rsidR="005D7A78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 Report and U</w:t>
                              </w:r>
                              <w:r w:rsidR="007535C2"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3E5558" w:rsidRPr="007535C2" w:rsidRDefault="003E5558" w:rsidP="003E5558">
                              <w:pPr>
                                <w:pStyle w:val="ListParagraph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7535C2" w:rsidRDefault="004A6969" w:rsidP="004A6969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Sub-Committees Report </w:t>
                              </w:r>
                              <w:r w:rsidR="007535C2"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nd</w:t>
                              </w:r>
                              <w:r w:rsidR="005D7A78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U</w:t>
                              </w:r>
                              <w:r w:rsidR="007535C2" w:rsidRPr="007535C2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4A6969" w:rsidRPr="007535C2" w:rsidRDefault="004A6969" w:rsidP="004A6969">
                              <w:pPr>
                                <w:pStyle w:val="ListParagraph"/>
                                <w:jc w:val="both"/>
                                <w:rPr>
                                  <w:rFonts w:eastAsia="Calibri"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7535C2" w:rsidRDefault="004A6969" w:rsidP="004A6969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MHR</w:t>
                              </w:r>
                              <w:r w:rsidR="007535C2" w:rsidRPr="007535C2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C final discussion</w:t>
                              </w:r>
                            </w:p>
                            <w:p w:rsidR="004A6969" w:rsidRPr="007535C2" w:rsidRDefault="004A6969" w:rsidP="004A6969">
                              <w:pPr>
                                <w:spacing w:after="0" w:line="240" w:lineRule="auto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7535C2" w:rsidRDefault="003D01A3" w:rsidP="004A6969">
                              <w:pPr>
                                <w:spacing w:after="0" w:line="240" w:lineRule="auto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      </w:t>
                              </w:r>
                              <w:r w:rsidR="004A696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Next meeting: </w:t>
                              </w:r>
                              <w:r w:rsidR="006B031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March 19</w:t>
                              </w:r>
                              <w:r w:rsidR="00CB565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,</w:t>
                              </w:r>
                              <w:r w:rsidR="00E25CE3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4A696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20</w:t>
                              </w:r>
                              <w:r w:rsidR="009C1EB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24</w:t>
                              </w:r>
                            </w:p>
                            <w:p w:rsidR="008D3DA9" w:rsidRDefault="003D01A3" w:rsidP="004A6969">
                              <w:pPr>
                                <w:jc w:val="center"/>
                              </w:pPr>
                              <w:r>
                                <w:t xml:space="preserve">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819497" y="826152"/>
                            <a:ext cx="5927629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8D3DA9" w:rsidP="004A6969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>MENTAL HEALTH RESPONSE</w:t>
                              </w:r>
                              <w:r w:rsidR="004A6969"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 xml:space="preserve"> ADVISORY 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2098459" y="1386729"/>
                            <a:ext cx="5440609" cy="60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149065"/>
                            <a:ext cx="485184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CB565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25pt;margin-top:0;width:612.95pt;height:793pt;z-index:251660288;mso-position-horizontal-relative:page;mso-position-vertical-relative:page;mso-width-relative:margin;mso-height-relative:margin" coordorigin=",-127" coordsize="77855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7" o:title=""/>
                </v:shape>
                <v:shape id="Shape 389" o:spid="_x0000_s1029" style="position:absolute;left:18059;top:826;width:58842;height:98835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18258;top:14354;width:59597;height:85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6B0312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February 20</w:t>
                        </w:r>
                        <w:r w:rsidR="00580A2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 </w:t>
                        </w:r>
                        <w:r w:rsidR="00580A2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2024</w:t>
                        </w:r>
                      </w:p>
                      <w:p w:rsid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5:00-7:00 P.M.</w:t>
                        </w:r>
                      </w:p>
                      <w:p w:rsidR="00CB5659" w:rsidRDefault="00CB565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Online via Zoom</w:t>
                        </w:r>
                      </w:p>
                      <w:p w:rsidR="00CB5659" w:rsidRDefault="00CB565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https://cabq.zoom.us/j/82703652547</w:t>
                        </w:r>
                      </w:p>
                      <w:p w:rsidR="004A6969" w:rsidRPr="005E3EB6" w:rsidRDefault="00CB5659" w:rsidP="005E3EB6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Meeting ID: 827 0365 2547 </w:t>
                        </w:r>
                      </w:p>
                      <w:p w:rsidR="004A6969" w:rsidRPr="004A6969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7535C2" w:rsidRDefault="00BF612F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Welcome First-Time G</w:t>
                        </w:r>
                        <w:r w:rsidR="007535C2"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uests</w:t>
                        </w:r>
                      </w:p>
                      <w:p w:rsidR="004A6969" w:rsidRPr="007535C2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7535C2" w:rsidRDefault="00BF612F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pproval of Meeting M</w:t>
                        </w:r>
                        <w:r w:rsidR="007535C2"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nutes</w:t>
                        </w:r>
                      </w:p>
                      <w:p w:rsidR="004A6969" w:rsidRPr="007535C2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7535C2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ublic Comment (Two minut</w:t>
                        </w:r>
                        <w:r w:rsidR="007535C2"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es per person)</w:t>
                        </w:r>
                      </w:p>
                      <w:p w:rsidR="004A6969" w:rsidRPr="007535C2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7535C2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Nomination of New Bo</w:t>
                        </w:r>
                        <w:r w:rsidR="007E58EF"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ard Members, </w:t>
                        </w:r>
                        <w:r w:rsidR="005D7A78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(</w:t>
                        </w:r>
                        <w:r w:rsidR="007E58EF"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f any</w:t>
                        </w:r>
                        <w:r w:rsidR="005D7A78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)</w:t>
                        </w:r>
                        <w:r w:rsidR="007E58EF"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, Rachel Biggs and </w:t>
                        </w:r>
                        <w:r w:rsidR="005A46DB"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Mary Perez</w:t>
                        </w:r>
                      </w:p>
                      <w:p w:rsidR="004A6969" w:rsidRPr="007535C2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Albuquerque Community Safety </w:t>
                        </w:r>
                        <w:r w:rsidR="003F4EA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(ACS) </w:t>
                        </w:r>
                        <w:r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Depa</w:t>
                        </w:r>
                        <w:r w:rsidR="005D7A78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rtment U</w:t>
                        </w:r>
                        <w:r w:rsidR="005A46DB"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3F4EA0" w:rsidRPr="007535C2" w:rsidRDefault="003F4EA0" w:rsidP="003F4EA0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FR CAD System to APD CAD System</w:t>
                        </w:r>
                        <w:r w:rsidR="00677C67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, Walter Adams</w:t>
                        </w:r>
                      </w:p>
                      <w:p w:rsidR="004A6969" w:rsidRPr="007535C2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Gibson Health Hub, Family and Com</w:t>
                        </w:r>
                        <w:r w:rsidR="005A46DB"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munity Services</w:t>
                        </w:r>
                        <w:r w:rsidR="00DA76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Update</w:t>
                        </w:r>
                      </w:p>
                      <w:p w:rsidR="00CB1FDE" w:rsidRDefault="00CB1FDE" w:rsidP="00CB1FDE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CB1FDE" w:rsidRPr="007535C2" w:rsidRDefault="00CB1FDE" w:rsidP="00CB1FDE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MHRAC Ordinance Update</w:t>
                        </w:r>
                        <w:bookmarkStart w:id="1" w:name="_GoBack"/>
                        <w:bookmarkEnd w:id="1"/>
                      </w:p>
                      <w:p w:rsidR="004A6969" w:rsidRPr="007535C2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3E5558" w:rsidRPr="007535C2" w:rsidRDefault="004A6969" w:rsidP="003E5558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CIU, APD, and BS</w:t>
                        </w:r>
                        <w:r w:rsidR="005D7A78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 Report and U</w:t>
                        </w:r>
                        <w:r w:rsidR="007535C2"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3E5558" w:rsidRPr="007535C2" w:rsidRDefault="003E5558" w:rsidP="003E5558">
                        <w:pPr>
                          <w:pStyle w:val="ListParagraph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7535C2" w:rsidRDefault="004A6969" w:rsidP="004A696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Sub-Committees Report </w:t>
                        </w:r>
                        <w:r w:rsidR="007535C2"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nd</w:t>
                        </w:r>
                        <w:r w:rsidR="005D7A78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U</w:t>
                        </w:r>
                        <w:r w:rsidR="007535C2" w:rsidRPr="007535C2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4A6969" w:rsidRPr="007535C2" w:rsidRDefault="004A6969" w:rsidP="004A6969">
                        <w:pPr>
                          <w:pStyle w:val="ListParagraph"/>
                          <w:jc w:val="both"/>
                          <w:rPr>
                            <w:rFonts w:eastAsia="Calibri"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7535C2" w:rsidRDefault="004A6969" w:rsidP="004A696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rFonts w:eastAsia="Calibr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MHR</w:t>
                        </w:r>
                        <w:r w:rsidR="007535C2" w:rsidRPr="007535C2">
                          <w:rPr>
                            <w:rFonts w:eastAsia="Calibr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C final discussion</w:t>
                        </w:r>
                      </w:p>
                      <w:p w:rsidR="004A6969" w:rsidRPr="007535C2" w:rsidRDefault="004A6969" w:rsidP="004A6969">
                        <w:pPr>
                          <w:spacing w:after="0" w:line="240" w:lineRule="auto"/>
                          <w:jc w:val="both"/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7535C2" w:rsidRDefault="003D01A3" w:rsidP="004A6969">
                        <w:pPr>
                          <w:spacing w:after="0" w:line="240" w:lineRule="auto"/>
                          <w:jc w:val="both"/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      </w:t>
                        </w:r>
                        <w:r w:rsidR="004A696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Next meeting: </w:t>
                        </w:r>
                        <w:r w:rsidR="006B031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March 19</w:t>
                        </w:r>
                        <w:r w:rsidR="00CB565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,</w:t>
                        </w:r>
                        <w:r w:rsidR="00E25CE3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</w:t>
                        </w:r>
                        <w:r w:rsidR="004A696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20</w:t>
                        </w:r>
                        <w:r w:rsidR="009C1EB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24</w:t>
                        </w:r>
                      </w:p>
                      <w:p w:rsidR="008D3DA9" w:rsidRDefault="003D01A3" w:rsidP="004A6969">
                        <w:pPr>
                          <w:jc w:val="center"/>
                        </w:pPr>
                        <w:r>
                          <w:t xml:space="preserve">  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8194;top:8261;width:59277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4A6969" w:rsidRDefault="008D3DA9" w:rsidP="004A6969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>MENTAL HEALTH RESPONSE</w:t>
                        </w:r>
                        <w:r w:rsidR="004A6969"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 xml:space="preserve"> ADVISORY 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20984;top:13867;width:54406;height:610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325" o:spid="_x0000_s1042" style="position:absolute;left:8983;top:41490;width:4851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CB565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4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1E051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1BB2DD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74AB2010"/>
    <w:multiLevelType w:val="hybridMultilevel"/>
    <w:tmpl w:val="882A19F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NbQwNDexNDYyMjFV0lEKTi0uzszPAykwqwUAxRJkxywAAAA="/>
  </w:docVars>
  <w:rsids>
    <w:rsidRoot w:val="001E0517"/>
    <w:rsid w:val="000566AB"/>
    <w:rsid w:val="000E54A3"/>
    <w:rsid w:val="001E0517"/>
    <w:rsid w:val="00383DA6"/>
    <w:rsid w:val="003D01A3"/>
    <w:rsid w:val="003E5558"/>
    <w:rsid w:val="003F4EA0"/>
    <w:rsid w:val="00466A84"/>
    <w:rsid w:val="004A6969"/>
    <w:rsid w:val="004B2001"/>
    <w:rsid w:val="004E3B7A"/>
    <w:rsid w:val="0053769C"/>
    <w:rsid w:val="00580A25"/>
    <w:rsid w:val="005A46DB"/>
    <w:rsid w:val="005D7A78"/>
    <w:rsid w:val="005E3EB6"/>
    <w:rsid w:val="00677C67"/>
    <w:rsid w:val="006B0312"/>
    <w:rsid w:val="007535C2"/>
    <w:rsid w:val="007E58EF"/>
    <w:rsid w:val="00893955"/>
    <w:rsid w:val="008D3DA9"/>
    <w:rsid w:val="009060E7"/>
    <w:rsid w:val="009C1EB9"/>
    <w:rsid w:val="009D7950"/>
    <w:rsid w:val="00BA493C"/>
    <w:rsid w:val="00BF612F"/>
    <w:rsid w:val="00C84EBA"/>
    <w:rsid w:val="00CB1FDE"/>
    <w:rsid w:val="00CB5659"/>
    <w:rsid w:val="00DA7691"/>
    <w:rsid w:val="00E25CE3"/>
    <w:rsid w:val="00ED5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72CC53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1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BB5576-6B4A-45E0-8BCB-769D8F2A8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7</cp:revision>
  <dcterms:created xsi:type="dcterms:W3CDTF">2024-01-18T18:33:00Z</dcterms:created>
  <dcterms:modified xsi:type="dcterms:W3CDTF">2024-02-05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